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43F8" w:rsidRDefault="009B43F8" w:rsidP="009B43F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  <w:r w:rsidRPr="00032B88">
        <w:rPr>
          <w:rFonts w:ascii="Times New Roman" w:hAnsi="Times New Roman" w:cs="Times New Roman"/>
          <w:b/>
          <w:sz w:val="36"/>
          <w:szCs w:val="36"/>
          <w:lang w:val="sr-Latn-RS"/>
        </w:rPr>
        <w:t xml:space="preserve">OBAVEŠTENJE </w:t>
      </w:r>
      <w:r>
        <w:rPr>
          <w:rFonts w:ascii="Times New Roman" w:hAnsi="Times New Roman" w:cs="Times New Roman"/>
          <w:b/>
          <w:sz w:val="36"/>
          <w:szCs w:val="36"/>
        </w:rPr>
        <w:t xml:space="preserve">– </w:t>
      </w:r>
      <w:proofErr w:type="spellStart"/>
      <w:r>
        <w:rPr>
          <w:rFonts w:ascii="Times New Roman" w:hAnsi="Times New Roman" w:cs="Times New Roman"/>
          <w:b/>
          <w:sz w:val="36"/>
          <w:szCs w:val="36"/>
        </w:rPr>
        <w:t>Starije</w:t>
      </w:r>
      <w:proofErr w:type="spellEnd"/>
      <w:r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6"/>
          <w:szCs w:val="36"/>
        </w:rPr>
        <w:t>generacije</w:t>
      </w:r>
      <w:proofErr w:type="spellEnd"/>
    </w:p>
    <w:p w:rsidR="009B43F8" w:rsidRDefault="009B43F8" w:rsidP="009B43F8">
      <w:pPr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  <w:r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Obaveštenja za studente koji su predmete 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>Upravljanje proizvodnjom u drvnoj industriji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032B88">
        <w:rPr>
          <w:rFonts w:ascii="Times New Roman" w:hAnsi="Times New Roman" w:cs="Times New Roman"/>
          <w:b/>
          <w:sz w:val="24"/>
          <w:szCs w:val="24"/>
          <w:lang w:val="sr-Latn-RS"/>
        </w:rPr>
        <w:t>i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Projektovanje preduzeća 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u 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>drvn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>oj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industrij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>i slušali zaključno sa školskom 2018/2019</w:t>
      </w:r>
    </w:p>
    <w:p w:rsidR="009B43F8" w:rsidRDefault="009B43F8" w:rsidP="009B43F8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Poštovane kolege,</w:t>
      </w:r>
    </w:p>
    <w:p w:rsidR="009B43F8" w:rsidRDefault="009B43F8" w:rsidP="009B43F8">
      <w:pPr>
        <w:jc w:val="both"/>
        <w:rPr>
          <w:rFonts w:ascii="Times New Roman" w:hAnsi="Times New Roman" w:cs="Times New Roman"/>
          <w:color w:val="0070C0"/>
          <w:sz w:val="24"/>
          <w:szCs w:val="24"/>
          <w:u w:val="single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 xml:space="preserve">Molim vas da ako imate bilo kakvih pitanja vezanih za predmete 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>Upravljanje proizvodnjom u drvnoj industriji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i 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Projektovanje preduzeća 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u 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>drvn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>oj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industrij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i </w:t>
      </w:r>
      <w:r>
        <w:rPr>
          <w:rFonts w:ascii="Times New Roman" w:hAnsi="Times New Roman" w:cs="Times New Roman"/>
          <w:sz w:val="24"/>
          <w:szCs w:val="24"/>
          <w:lang w:val="sr-Latn-RS"/>
        </w:rPr>
        <w:t>pošaljete mejl na adresu:</w:t>
      </w:r>
      <w:r w:rsidRPr="00032B88">
        <w:rPr>
          <w:rFonts w:ascii="Times New Roman" w:hAnsi="Times New Roman" w:cs="Times New Roman"/>
          <w:color w:val="0070C0"/>
          <w:sz w:val="24"/>
          <w:szCs w:val="24"/>
          <w:u w:val="single"/>
          <w:lang w:val="sr-Latn-RS"/>
        </w:rPr>
        <w:t xml:space="preserve"> </w:t>
      </w:r>
      <w:hyperlink r:id="rId5" w:history="1">
        <w:r w:rsidRPr="00B669BA">
          <w:rPr>
            <w:rStyle w:val="Hyperlink"/>
            <w:rFonts w:ascii="Times New Roman" w:hAnsi="Times New Roman" w:cs="Times New Roman"/>
            <w:sz w:val="24"/>
            <w:szCs w:val="24"/>
            <w:lang w:val="sr-Latn-RS"/>
          </w:rPr>
          <w:t>miljan.kalem@sfb.bg.ac.rs</w:t>
        </w:r>
      </w:hyperlink>
    </w:p>
    <w:p w:rsidR="009B43F8" w:rsidRDefault="009B43F8" w:rsidP="009B43F8">
      <w:pPr>
        <w:jc w:val="both"/>
        <w:rPr>
          <w:rFonts w:ascii="Times New Roman" w:hAnsi="Times New Roman" w:cs="Times New Roman"/>
          <w:color w:val="0070C0"/>
          <w:sz w:val="24"/>
          <w:szCs w:val="24"/>
          <w:u w:val="single"/>
          <w:lang w:val="sr-Latn-RS"/>
        </w:rPr>
      </w:pPr>
    </w:p>
    <w:p w:rsidR="009B43F8" w:rsidRDefault="009B43F8" w:rsidP="009B43F8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Hvala na razumevanju,</w:t>
      </w:r>
    </w:p>
    <w:p w:rsidR="009B43F8" w:rsidRPr="00032B88" w:rsidRDefault="009B43F8" w:rsidP="009B43F8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Miljan Kalem</w:t>
      </w:r>
    </w:p>
    <w:p w:rsidR="009B43F8" w:rsidRPr="00EC261F" w:rsidRDefault="009B43F8" w:rsidP="009B43F8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6B2E52" w:rsidRDefault="006B2E52"/>
    <w:sectPr w:rsidR="006B2E52" w:rsidSect="00B601CC">
      <w:pgSz w:w="11907" w:h="16839" w:code="9"/>
      <w:pgMar w:top="1134" w:right="1134" w:bottom="1134" w:left="1418" w:header="0" w:footer="720" w:gutter="0"/>
      <w:cols w:space="72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7EwtrQwMzcwNjNR0lEKTi0uzszPAykwrAUAHxa60iwAAAA="/>
  </w:docVars>
  <w:rsids>
    <w:rsidRoot w:val="009B43F8"/>
    <w:rsid w:val="00180537"/>
    <w:rsid w:val="006B2E52"/>
    <w:rsid w:val="009B43F8"/>
    <w:rsid w:val="00B601CC"/>
    <w:rsid w:val="00E24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able of figures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43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uiPriority w:val="99"/>
    <w:unhideWhenUsed/>
    <w:qFormat/>
    <w:rsid w:val="00180537"/>
    <w:pPr>
      <w:spacing w:after="0"/>
    </w:pPr>
    <w:rPr>
      <w:rFonts w:ascii="Times New Roman" w:hAnsi="Times New Roman"/>
      <w:i/>
      <w:iCs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9B43F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able of figures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43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uiPriority w:val="99"/>
    <w:unhideWhenUsed/>
    <w:qFormat/>
    <w:rsid w:val="00180537"/>
    <w:pPr>
      <w:spacing w:after="0"/>
    </w:pPr>
    <w:rPr>
      <w:rFonts w:ascii="Times New Roman" w:hAnsi="Times New Roman"/>
      <w:i/>
      <w:iCs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9B43F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iljan.kalem@sfb.bg.ac.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20-03-16T20:40:00Z</dcterms:created>
  <dcterms:modified xsi:type="dcterms:W3CDTF">2020-03-16T20:40:00Z</dcterms:modified>
</cp:coreProperties>
</file>